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7F176D" w14:textId="77777777" w:rsidR="00757C7B" w:rsidRPr="000C1827" w:rsidRDefault="00757C7B">
      <w:pPr>
        <w:rPr>
          <w:rFonts w:asciiTheme="majorBidi" w:hAnsiTheme="majorBidi" w:cstheme="majorBidi"/>
          <w:b/>
          <w:sz w:val="20"/>
          <w:szCs w:val="20"/>
        </w:rPr>
      </w:pPr>
    </w:p>
    <w:p w14:paraId="7249AB95" w14:textId="77777777" w:rsidR="004C4325" w:rsidRPr="000C1827" w:rsidRDefault="004C4325" w:rsidP="00907E8E">
      <w:pPr>
        <w:rPr>
          <w:rFonts w:asciiTheme="majorBidi" w:hAnsiTheme="majorBidi" w:cstheme="majorBidi"/>
          <w:b/>
          <w:sz w:val="20"/>
          <w:szCs w:val="20"/>
        </w:rPr>
      </w:pPr>
    </w:p>
    <w:p w14:paraId="0F4877FB" w14:textId="77777777" w:rsidR="00BA390A" w:rsidRPr="000C1827" w:rsidRDefault="00BA390A" w:rsidP="006F7F7F">
      <w:pPr>
        <w:spacing w:before="29"/>
        <w:ind w:right="1573"/>
        <w:rPr>
          <w:rFonts w:asciiTheme="majorBidi" w:hAnsiTheme="majorBidi" w:cstheme="majorBidi"/>
          <w:b/>
          <w:sz w:val="20"/>
          <w:szCs w:val="20"/>
        </w:rPr>
      </w:pPr>
    </w:p>
    <w:tbl>
      <w:tblPr>
        <w:tblStyle w:val="TabloKlavuzu"/>
        <w:tblW w:w="10774" w:type="dxa"/>
        <w:tblInd w:w="-856" w:type="dxa"/>
        <w:tblLook w:val="04A0" w:firstRow="1" w:lastRow="0" w:firstColumn="1" w:lastColumn="0" w:noHBand="0" w:noVBand="1"/>
      </w:tblPr>
      <w:tblGrid>
        <w:gridCol w:w="10774"/>
      </w:tblGrid>
      <w:tr w:rsidR="007E277E" w14:paraId="2655E175" w14:textId="77777777" w:rsidTr="000048E4">
        <w:trPr>
          <w:trHeight w:val="2778"/>
        </w:trPr>
        <w:tc>
          <w:tcPr>
            <w:tcW w:w="10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244233" w14:textId="77777777" w:rsidR="006D1E86" w:rsidRDefault="007E277E" w:rsidP="006D1E86">
            <w:pPr>
              <w:tabs>
                <w:tab w:val="left" w:pos="5184"/>
              </w:tabs>
              <w:spacing w:before="29" w:line="360" w:lineRule="auto"/>
              <w:ind w:left="35" w:right="177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            İşletmede Mesleki Eğitim</w:t>
            </w:r>
            <w:r w:rsidRPr="007E277E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yapılacak kurumun / iş </w:t>
            </w:r>
            <w:r w:rsidRPr="007E277E">
              <w:rPr>
                <w:rFonts w:asciiTheme="majorBidi" w:hAnsiTheme="majorBidi" w:cstheme="majorBidi"/>
                <w:bCs/>
                <w:sz w:val="20"/>
                <w:szCs w:val="20"/>
              </w:rPr>
              <w:t>yerinin çalışma</w:t>
            </w:r>
            <w:r w:rsidRPr="007E277E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şekli serbest iş modelinde olup, mesai saatleri içinde kurum adresinde bulunmayı gerektirmemektedir. </w:t>
            </w: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İşletmede Mesleki Eğitim’in</w:t>
            </w:r>
            <w:r w:rsidRPr="007E277E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bu şartlarda yapılması aşağıda bilgileri verilmiş olan şirket tarafından uygun görülmüştür. Bölüm başkanlığının olurlarıyla </w:t>
            </w:r>
            <w:r w:rsidR="006D1E86">
              <w:rPr>
                <w:rFonts w:asciiTheme="majorBidi" w:hAnsiTheme="majorBidi" w:cstheme="majorBidi"/>
                <w:bCs/>
                <w:sz w:val="20"/>
                <w:szCs w:val="20"/>
              </w:rPr>
              <w:t>İşletmede Mesleki Eğitim dersimi</w:t>
            </w:r>
            <w:r w:rsidRPr="007E277E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uzaktan, serbest iş modeli ile tamamlamak istediğimi beyan ederim. </w:t>
            </w:r>
          </w:p>
          <w:p w14:paraId="75DFD0B0" w14:textId="26308F72" w:rsidR="007E277E" w:rsidRPr="007E277E" w:rsidRDefault="006D1E86" w:rsidP="006D1E86">
            <w:pPr>
              <w:tabs>
                <w:tab w:val="left" w:pos="5184"/>
              </w:tabs>
              <w:spacing w:before="29" w:line="360" w:lineRule="auto"/>
              <w:ind w:left="35" w:right="177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           </w:t>
            </w:r>
            <w:r w:rsidR="007E277E" w:rsidRPr="007E277E">
              <w:rPr>
                <w:rFonts w:asciiTheme="majorBidi" w:hAnsiTheme="majorBidi" w:cstheme="majorBidi"/>
                <w:bCs/>
                <w:sz w:val="20"/>
                <w:szCs w:val="20"/>
              </w:rPr>
              <w:t>Gereğini bilgilerinize arz ederim.</w:t>
            </w:r>
          </w:p>
        </w:tc>
      </w:tr>
      <w:tr w:rsidR="007E277E" w14:paraId="528E7A70" w14:textId="77777777" w:rsidTr="000048E4">
        <w:tc>
          <w:tcPr>
            <w:tcW w:w="10774" w:type="dxa"/>
            <w:tcBorders>
              <w:top w:val="nil"/>
              <w:left w:val="nil"/>
              <w:bottom w:val="nil"/>
              <w:right w:val="nil"/>
            </w:tcBorders>
          </w:tcPr>
          <w:p w14:paraId="47B7002C" w14:textId="77777777" w:rsidR="007E277E" w:rsidRDefault="007E277E" w:rsidP="00F33E38">
            <w:pPr>
              <w:tabs>
                <w:tab w:val="left" w:pos="5184"/>
              </w:tabs>
              <w:spacing w:before="29"/>
              <w:ind w:right="-569"/>
              <w:rPr>
                <w:b/>
              </w:rPr>
            </w:pPr>
          </w:p>
        </w:tc>
      </w:tr>
      <w:tr w:rsidR="007E277E" w14:paraId="66C343F7" w14:textId="77777777" w:rsidTr="000048E4">
        <w:trPr>
          <w:trHeight w:val="510"/>
        </w:trPr>
        <w:tc>
          <w:tcPr>
            <w:tcW w:w="10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FC0E74" w14:textId="55F2C821" w:rsidR="007E277E" w:rsidRPr="006D1E86" w:rsidRDefault="006D1E86" w:rsidP="006D1E86">
            <w:pPr>
              <w:tabs>
                <w:tab w:val="left" w:pos="5184"/>
              </w:tabs>
              <w:spacing w:before="29"/>
              <w:jc w:val="right"/>
              <w:rPr>
                <w:bCs/>
                <w:sz w:val="20"/>
                <w:szCs w:val="20"/>
              </w:rPr>
            </w:pPr>
            <w:r w:rsidRPr="006D1E86">
              <w:rPr>
                <w:bCs/>
                <w:sz w:val="20"/>
                <w:szCs w:val="20"/>
              </w:rPr>
              <w:t xml:space="preserve">                                                     </w:t>
            </w:r>
            <w:r w:rsidRPr="006D1E86">
              <w:rPr>
                <w:b/>
                <w:sz w:val="20"/>
                <w:szCs w:val="20"/>
              </w:rPr>
              <w:t>Tarih:</w:t>
            </w:r>
            <w:r w:rsidRPr="006D1E86">
              <w:rPr>
                <w:bCs/>
                <w:sz w:val="20"/>
                <w:szCs w:val="20"/>
              </w:rPr>
              <w:t xml:space="preserve"> ….. / ….. / ……….</w:t>
            </w:r>
          </w:p>
        </w:tc>
      </w:tr>
      <w:tr w:rsidR="007E277E" w14:paraId="3C8BE065" w14:textId="77777777" w:rsidTr="0026153B">
        <w:tc>
          <w:tcPr>
            <w:tcW w:w="10774" w:type="dxa"/>
            <w:tcBorders>
              <w:top w:val="nil"/>
              <w:left w:val="nil"/>
              <w:bottom w:val="nil"/>
              <w:right w:val="nil"/>
            </w:tcBorders>
          </w:tcPr>
          <w:p w14:paraId="6C135409" w14:textId="77777777" w:rsidR="007E277E" w:rsidRDefault="007E277E" w:rsidP="00F33E38">
            <w:pPr>
              <w:tabs>
                <w:tab w:val="left" w:pos="5184"/>
              </w:tabs>
              <w:spacing w:before="29"/>
              <w:ind w:right="-569"/>
              <w:rPr>
                <w:b/>
              </w:rPr>
            </w:pPr>
          </w:p>
        </w:tc>
      </w:tr>
      <w:tr w:rsidR="007E277E" w14:paraId="092EA75C" w14:textId="77777777" w:rsidTr="0026153B">
        <w:trPr>
          <w:trHeight w:val="567"/>
        </w:trPr>
        <w:tc>
          <w:tcPr>
            <w:tcW w:w="10774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D2C57BC" w14:textId="31670B41" w:rsidR="007E277E" w:rsidRPr="006D1E86" w:rsidRDefault="006D1E86" w:rsidP="006D1E86">
            <w:pPr>
              <w:tabs>
                <w:tab w:val="left" w:pos="5184"/>
              </w:tabs>
              <w:spacing w:before="29"/>
              <w:ind w:right="-569"/>
              <w:rPr>
                <w:b/>
                <w:sz w:val="20"/>
                <w:szCs w:val="20"/>
              </w:rPr>
            </w:pPr>
            <w:r w:rsidRPr="006D1E86">
              <w:rPr>
                <w:b/>
                <w:sz w:val="20"/>
                <w:szCs w:val="20"/>
              </w:rPr>
              <w:t>ÖĞRENCİ BİLGİLERİ</w:t>
            </w:r>
          </w:p>
        </w:tc>
      </w:tr>
      <w:tr w:rsidR="006D1E86" w14:paraId="4DC2169F" w14:textId="77777777" w:rsidTr="0026153B">
        <w:trPr>
          <w:trHeight w:val="397"/>
        </w:trPr>
        <w:tc>
          <w:tcPr>
            <w:tcW w:w="10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1459B3" w14:textId="7A355089" w:rsidR="006D1E86" w:rsidRPr="006D1E86" w:rsidRDefault="006D1E86" w:rsidP="006D1E86">
            <w:pPr>
              <w:tabs>
                <w:tab w:val="left" w:pos="5184"/>
              </w:tabs>
              <w:spacing w:before="29"/>
              <w:ind w:right="-569"/>
              <w:rPr>
                <w:b/>
                <w:sz w:val="20"/>
                <w:szCs w:val="20"/>
              </w:rPr>
            </w:pPr>
            <w:r w:rsidRPr="006D1E86">
              <w:rPr>
                <w:b/>
                <w:sz w:val="20"/>
                <w:szCs w:val="20"/>
              </w:rPr>
              <w:t>Numarası:</w:t>
            </w:r>
          </w:p>
        </w:tc>
      </w:tr>
      <w:tr w:rsidR="006D1E86" w14:paraId="6FF97D1A" w14:textId="77777777" w:rsidTr="0026153B">
        <w:trPr>
          <w:trHeight w:val="397"/>
        </w:trPr>
        <w:tc>
          <w:tcPr>
            <w:tcW w:w="10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5B7DE5" w14:textId="20988E93" w:rsidR="006D1E86" w:rsidRPr="006D1E86" w:rsidRDefault="006D1E86" w:rsidP="006D1E86">
            <w:pPr>
              <w:tabs>
                <w:tab w:val="left" w:pos="5184"/>
              </w:tabs>
              <w:spacing w:before="29"/>
              <w:ind w:right="-569"/>
              <w:rPr>
                <w:b/>
                <w:sz w:val="20"/>
                <w:szCs w:val="20"/>
              </w:rPr>
            </w:pPr>
            <w:r w:rsidRPr="006D1E86">
              <w:rPr>
                <w:b/>
                <w:sz w:val="20"/>
                <w:szCs w:val="20"/>
              </w:rPr>
              <w:t xml:space="preserve">Adı ve Soyadı: </w:t>
            </w:r>
          </w:p>
        </w:tc>
      </w:tr>
      <w:tr w:rsidR="006D1E86" w14:paraId="731381B5" w14:textId="77777777" w:rsidTr="0026153B">
        <w:trPr>
          <w:trHeight w:val="397"/>
        </w:trPr>
        <w:tc>
          <w:tcPr>
            <w:tcW w:w="10774" w:type="dxa"/>
            <w:tcBorders>
              <w:top w:val="nil"/>
              <w:left w:val="nil"/>
              <w:bottom w:val="nil"/>
              <w:right w:val="nil"/>
            </w:tcBorders>
          </w:tcPr>
          <w:p w14:paraId="4CE11C9D" w14:textId="77777777" w:rsidR="006D1E86" w:rsidRPr="006D1E86" w:rsidRDefault="006D1E86" w:rsidP="006D1E86">
            <w:pPr>
              <w:tabs>
                <w:tab w:val="left" w:pos="5184"/>
              </w:tabs>
              <w:spacing w:before="29"/>
              <w:ind w:right="-569"/>
              <w:jc w:val="both"/>
              <w:rPr>
                <w:b/>
                <w:sz w:val="20"/>
                <w:szCs w:val="20"/>
              </w:rPr>
            </w:pPr>
          </w:p>
        </w:tc>
      </w:tr>
      <w:tr w:rsidR="006D1E86" w14:paraId="0CD62DA3" w14:textId="77777777" w:rsidTr="0026153B">
        <w:trPr>
          <w:trHeight w:val="567"/>
        </w:trPr>
        <w:tc>
          <w:tcPr>
            <w:tcW w:w="10774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B53E71D" w14:textId="375C41D2" w:rsidR="006D1E86" w:rsidRPr="006D1E86" w:rsidRDefault="006D1E86" w:rsidP="006D1E86">
            <w:pPr>
              <w:tabs>
                <w:tab w:val="left" w:pos="5184"/>
              </w:tabs>
              <w:spacing w:before="29"/>
              <w:ind w:right="-569"/>
              <w:rPr>
                <w:b/>
                <w:sz w:val="20"/>
                <w:szCs w:val="20"/>
              </w:rPr>
            </w:pPr>
            <w:r w:rsidRPr="006D1E86">
              <w:rPr>
                <w:b/>
                <w:sz w:val="20"/>
                <w:szCs w:val="20"/>
              </w:rPr>
              <w:t>İŞLETMEDE MESLEKİ EĞİTİM YAPILACAK KURUMUN/İŞ YERİNİN BİLGİLERİ</w:t>
            </w:r>
          </w:p>
        </w:tc>
      </w:tr>
      <w:tr w:rsidR="007E277E" w14:paraId="21593D48" w14:textId="77777777" w:rsidTr="0026153B">
        <w:trPr>
          <w:trHeight w:val="397"/>
        </w:trPr>
        <w:tc>
          <w:tcPr>
            <w:tcW w:w="10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D722A7" w14:textId="0FE704E1" w:rsidR="007E277E" w:rsidRPr="006D1E86" w:rsidRDefault="006D1E86" w:rsidP="006D1E86">
            <w:pPr>
              <w:tabs>
                <w:tab w:val="left" w:pos="5184"/>
              </w:tabs>
              <w:spacing w:before="29"/>
              <w:ind w:right="-569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urumun/İş Yerinin</w:t>
            </w:r>
            <w:r w:rsidRPr="006D1E86">
              <w:rPr>
                <w:b/>
                <w:sz w:val="20"/>
                <w:szCs w:val="20"/>
              </w:rPr>
              <w:t xml:space="preserve"> Adı:</w:t>
            </w:r>
          </w:p>
        </w:tc>
      </w:tr>
      <w:tr w:rsidR="006D1E86" w14:paraId="24A69CE6" w14:textId="77777777" w:rsidTr="0026153B">
        <w:trPr>
          <w:trHeight w:val="397"/>
        </w:trPr>
        <w:tc>
          <w:tcPr>
            <w:tcW w:w="10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42BF03" w14:textId="111B545E" w:rsidR="006D1E86" w:rsidRPr="006D1E86" w:rsidRDefault="006D1E86" w:rsidP="006D1E86">
            <w:pPr>
              <w:tabs>
                <w:tab w:val="left" w:pos="5184"/>
              </w:tabs>
              <w:spacing w:before="29"/>
              <w:ind w:right="-569"/>
              <w:rPr>
                <w:b/>
                <w:sz w:val="20"/>
                <w:szCs w:val="20"/>
              </w:rPr>
            </w:pPr>
            <w:r w:rsidRPr="006D1E86">
              <w:rPr>
                <w:b/>
                <w:sz w:val="20"/>
                <w:szCs w:val="20"/>
              </w:rPr>
              <w:t>Yetkili Kişinin Adı Soyadı:</w:t>
            </w:r>
          </w:p>
        </w:tc>
      </w:tr>
      <w:tr w:rsidR="006D1E86" w14:paraId="2A5307BF" w14:textId="77777777" w:rsidTr="0026153B">
        <w:trPr>
          <w:trHeight w:val="397"/>
        </w:trPr>
        <w:tc>
          <w:tcPr>
            <w:tcW w:w="10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4C5484" w14:textId="158E6653" w:rsidR="006D1E86" w:rsidRPr="006D1E86" w:rsidRDefault="006D1E86" w:rsidP="006D1E86">
            <w:pPr>
              <w:tabs>
                <w:tab w:val="left" w:pos="5184"/>
              </w:tabs>
              <w:spacing w:before="29"/>
              <w:ind w:right="-569"/>
              <w:rPr>
                <w:b/>
                <w:sz w:val="20"/>
                <w:szCs w:val="20"/>
              </w:rPr>
            </w:pPr>
            <w:r w:rsidRPr="006D1E86">
              <w:rPr>
                <w:b/>
                <w:sz w:val="20"/>
                <w:szCs w:val="20"/>
              </w:rPr>
              <w:t>Görevi:</w:t>
            </w:r>
          </w:p>
        </w:tc>
      </w:tr>
      <w:tr w:rsidR="000048E4" w14:paraId="1F1AEF42" w14:textId="77777777" w:rsidTr="0026153B">
        <w:trPr>
          <w:trHeight w:val="1144"/>
        </w:trPr>
        <w:tc>
          <w:tcPr>
            <w:tcW w:w="10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2D3A1A" w14:textId="013B4D83" w:rsidR="000048E4" w:rsidRPr="006D1E86" w:rsidRDefault="000048E4" w:rsidP="000048E4">
            <w:pPr>
              <w:tabs>
                <w:tab w:val="left" w:pos="5184"/>
              </w:tabs>
              <w:spacing w:before="29"/>
              <w:ind w:right="-569"/>
              <w:rPr>
                <w:b/>
                <w:sz w:val="20"/>
                <w:szCs w:val="20"/>
              </w:rPr>
            </w:pPr>
            <w:r w:rsidRPr="006D1E86">
              <w:rPr>
                <w:b/>
                <w:sz w:val="20"/>
                <w:szCs w:val="20"/>
              </w:rPr>
              <w:t>İmza</w:t>
            </w:r>
            <w:r>
              <w:rPr>
                <w:b/>
                <w:sz w:val="20"/>
                <w:szCs w:val="20"/>
              </w:rPr>
              <w:t>-</w:t>
            </w:r>
            <w:r w:rsidRPr="006D1E86">
              <w:rPr>
                <w:b/>
                <w:sz w:val="20"/>
                <w:szCs w:val="20"/>
              </w:rPr>
              <w:t>Kaşe:</w:t>
            </w:r>
          </w:p>
        </w:tc>
      </w:tr>
    </w:tbl>
    <w:p w14:paraId="5123B92C" w14:textId="77777777" w:rsidR="004C4325" w:rsidRPr="006F7F7F" w:rsidRDefault="006F7F7F" w:rsidP="00F33E38">
      <w:pPr>
        <w:tabs>
          <w:tab w:val="left" w:pos="5184"/>
        </w:tabs>
        <w:spacing w:before="29"/>
        <w:ind w:right="-569"/>
        <w:rPr>
          <w:rFonts w:ascii="Arial" w:hAnsi="Arial" w:cs="Arial"/>
          <w:b/>
          <w:sz w:val="20"/>
          <w:szCs w:val="20"/>
        </w:rPr>
      </w:pPr>
      <w:r>
        <w:rPr>
          <w:b/>
        </w:rPr>
        <w:t xml:space="preserve">                                                                                                                                    </w:t>
      </w:r>
    </w:p>
    <w:sectPr w:rsidR="004C4325" w:rsidRPr="006F7F7F" w:rsidSect="00907E8E">
      <w:headerReference w:type="default" r:id="rId7"/>
      <w:footerReference w:type="default" r:id="rId8"/>
      <w:pgSz w:w="11906" w:h="16838" w:code="9"/>
      <w:pgMar w:top="2495" w:right="1418" w:bottom="709" w:left="1418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F56926" w14:textId="77777777" w:rsidR="00562535" w:rsidRDefault="00562535">
      <w:r>
        <w:separator/>
      </w:r>
    </w:p>
  </w:endnote>
  <w:endnote w:type="continuationSeparator" w:id="0">
    <w:p w14:paraId="6A395356" w14:textId="77777777" w:rsidR="00562535" w:rsidRDefault="005625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779AFE" w14:textId="77777777" w:rsidR="00A70329" w:rsidRDefault="00A70329" w:rsidP="00A70329">
    <w:pPr>
      <w:pStyle w:val="AltBilgi"/>
      <w:tabs>
        <w:tab w:val="clear" w:pos="9072"/>
        <w:tab w:val="right" w:pos="9639"/>
      </w:tabs>
      <w:ind w:left="-426" w:right="-428"/>
      <w:rPr>
        <w:sz w:val="20"/>
        <w:szCs w:val="20"/>
      </w:rPr>
    </w:pPr>
    <w:r w:rsidRPr="00A70329">
      <w:rPr>
        <w:sz w:val="20"/>
        <w:szCs w:val="20"/>
      </w:rPr>
      <w:t xml:space="preserve">NOT: </w:t>
    </w:r>
    <w:r w:rsidR="00C10E64">
      <w:rPr>
        <w:sz w:val="20"/>
        <w:szCs w:val="20"/>
      </w:rPr>
      <w:t>Bu form imzalanıp onaylanarak İşletmede Mesleki Eğitim Komisyonuna teslim edilmelidir.</w:t>
    </w:r>
  </w:p>
  <w:p w14:paraId="6A81D537" w14:textId="77777777" w:rsidR="00A70329" w:rsidRDefault="00A70329" w:rsidP="00A70329">
    <w:pPr>
      <w:pStyle w:val="AltBilgi"/>
      <w:jc w:val="both"/>
      <w:rPr>
        <w:sz w:val="20"/>
        <w:szCs w:val="20"/>
      </w:rPr>
    </w:pPr>
  </w:p>
  <w:p w14:paraId="11DDA21C" w14:textId="77777777" w:rsidR="00A70329" w:rsidRPr="00A70329" w:rsidRDefault="00A70329" w:rsidP="00A70329">
    <w:pPr>
      <w:pStyle w:val="AltBilgi"/>
      <w:jc w:val="both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092B53" w14:textId="77777777" w:rsidR="00562535" w:rsidRDefault="00562535">
      <w:r>
        <w:separator/>
      </w:r>
    </w:p>
  </w:footnote>
  <w:footnote w:type="continuationSeparator" w:id="0">
    <w:p w14:paraId="334FB3C6" w14:textId="77777777" w:rsidR="00562535" w:rsidRDefault="005625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0DA46A" w14:textId="77777777" w:rsidR="00A70329" w:rsidRDefault="00A70329" w:rsidP="00FA1222">
    <w:pPr>
      <w:pStyle w:val="stbilgi1"/>
      <w:tabs>
        <w:tab w:val="clear" w:pos="9072"/>
      </w:tabs>
      <w:ind w:left="-993"/>
    </w:pPr>
  </w:p>
  <w:p w14:paraId="59695A29" w14:textId="7F37018A" w:rsidR="001B1B83" w:rsidRDefault="00A70329">
    <w:pPr>
      <w:pStyle w:val="stbilgi1"/>
    </w:pPr>
    <w:r>
      <w:t xml:space="preserve">                                                                                                              </w:t>
    </w:r>
    <w:r w:rsidR="00DD2457">
      <w:t xml:space="preserve">                           </w:t>
    </w:r>
  </w:p>
  <w:tbl>
    <w:tblPr>
      <w:tblW w:w="10841" w:type="dxa"/>
      <w:jc w:val="center"/>
      <w:tblBorders>
        <w:bottom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604"/>
      <w:gridCol w:w="5193"/>
      <w:gridCol w:w="3044"/>
    </w:tblGrid>
    <w:tr w:rsidR="00A74195" w:rsidRPr="00942F24" w14:paraId="276B0636" w14:textId="77777777" w:rsidTr="00DD2457">
      <w:trPr>
        <w:trHeight w:val="1581"/>
        <w:jc w:val="center"/>
      </w:trPr>
      <w:tc>
        <w:tcPr>
          <w:tcW w:w="2604" w:type="dxa"/>
          <w:vAlign w:val="center"/>
        </w:tcPr>
        <w:p w14:paraId="39B4C710" w14:textId="77777777" w:rsidR="00A74195" w:rsidRPr="00942F24" w:rsidRDefault="00A74195" w:rsidP="005B000D">
          <w:pPr>
            <w:jc w:val="center"/>
            <w:rPr>
              <w:sz w:val="20"/>
              <w:szCs w:val="20"/>
            </w:rPr>
          </w:pPr>
          <w:r w:rsidRPr="006D36D9">
            <w:rPr>
              <w:noProof/>
              <w:sz w:val="20"/>
              <w:szCs w:val="20"/>
            </w:rPr>
            <w:drawing>
              <wp:anchor distT="0" distB="0" distL="114300" distR="114300" simplePos="0" relativeHeight="251659264" behindDoc="1" locked="0" layoutInCell="1" allowOverlap="1" wp14:anchorId="3C3B476D" wp14:editId="492FFC89">
                <wp:simplePos x="0" y="0"/>
                <wp:positionH relativeFrom="column">
                  <wp:posOffset>-29845</wp:posOffset>
                </wp:positionH>
                <wp:positionV relativeFrom="paragraph">
                  <wp:posOffset>12700</wp:posOffset>
                </wp:positionV>
                <wp:extent cx="1475740" cy="929640"/>
                <wp:effectExtent l="0" t="0" r="0" b="0"/>
                <wp:wrapNone/>
                <wp:docPr id="3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75740" cy="929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5193" w:type="dxa"/>
          <w:vAlign w:val="center"/>
        </w:tcPr>
        <w:p w14:paraId="6745876D" w14:textId="77777777" w:rsidR="003F7C9B" w:rsidRPr="00E77EEE" w:rsidRDefault="003F7C9B" w:rsidP="00FA1222">
          <w:pPr>
            <w:tabs>
              <w:tab w:val="left" w:pos="2530"/>
            </w:tabs>
            <w:spacing w:line="276" w:lineRule="auto"/>
            <w:jc w:val="center"/>
            <w:rPr>
              <w:b/>
              <w:sz w:val="18"/>
              <w:szCs w:val="18"/>
            </w:rPr>
          </w:pPr>
          <w:r w:rsidRPr="00E77EEE">
            <w:rPr>
              <w:b/>
              <w:sz w:val="18"/>
              <w:szCs w:val="18"/>
            </w:rPr>
            <w:t>T.C.</w:t>
          </w:r>
        </w:p>
        <w:p w14:paraId="71695FE6" w14:textId="77777777" w:rsidR="0033444A" w:rsidRDefault="003F7C9B" w:rsidP="00FA1222">
          <w:pPr>
            <w:spacing w:line="276" w:lineRule="auto"/>
            <w:jc w:val="center"/>
            <w:rPr>
              <w:b/>
              <w:sz w:val="18"/>
              <w:szCs w:val="18"/>
            </w:rPr>
          </w:pPr>
          <w:r w:rsidRPr="00E77EEE">
            <w:rPr>
              <w:b/>
              <w:sz w:val="18"/>
              <w:szCs w:val="18"/>
            </w:rPr>
            <w:t>KONYA TEKNİK ÜNİVERSİTESİ</w:t>
          </w:r>
        </w:p>
        <w:p w14:paraId="7290EBB2" w14:textId="77777777" w:rsidR="003F7C9B" w:rsidRPr="00E77EEE" w:rsidRDefault="003F7C9B" w:rsidP="00FA1222">
          <w:pPr>
            <w:spacing w:line="276" w:lineRule="auto"/>
            <w:jc w:val="center"/>
            <w:rPr>
              <w:b/>
              <w:sz w:val="18"/>
              <w:szCs w:val="18"/>
            </w:rPr>
          </w:pPr>
          <w:r w:rsidRPr="00E77EEE">
            <w:rPr>
              <w:b/>
              <w:sz w:val="18"/>
              <w:szCs w:val="18"/>
            </w:rPr>
            <w:t xml:space="preserve">MÜHENDİSLİK VE DOĞA </w:t>
          </w:r>
          <w:r>
            <w:rPr>
              <w:b/>
              <w:sz w:val="18"/>
              <w:szCs w:val="18"/>
            </w:rPr>
            <w:t xml:space="preserve">BİLİMLERİ </w:t>
          </w:r>
          <w:r w:rsidRPr="00E77EEE">
            <w:rPr>
              <w:b/>
              <w:sz w:val="18"/>
              <w:szCs w:val="18"/>
            </w:rPr>
            <w:t>FAKÜLTESİ</w:t>
          </w:r>
        </w:p>
        <w:p w14:paraId="3CAEF04B" w14:textId="77777777" w:rsidR="0033444A" w:rsidRDefault="003F7C9B" w:rsidP="00FA1222">
          <w:pPr>
            <w:spacing w:line="276" w:lineRule="auto"/>
            <w:jc w:val="center"/>
            <w:rPr>
              <w:b/>
              <w:sz w:val="18"/>
              <w:szCs w:val="18"/>
            </w:rPr>
          </w:pPr>
          <w:r w:rsidRPr="00E77EEE">
            <w:rPr>
              <w:b/>
              <w:sz w:val="18"/>
              <w:szCs w:val="18"/>
            </w:rPr>
            <w:t>YAZILIM MÜHENDİSLİĞİ BÖLÜMÜ</w:t>
          </w:r>
        </w:p>
        <w:p w14:paraId="1E4544FD" w14:textId="04A97863" w:rsidR="00A74195" w:rsidRPr="0033444A" w:rsidRDefault="007E277E" w:rsidP="00FA1222">
          <w:pPr>
            <w:spacing w:line="276" w:lineRule="auto"/>
            <w:jc w:val="center"/>
            <w:rPr>
              <w:b/>
              <w:sz w:val="18"/>
              <w:szCs w:val="18"/>
            </w:rPr>
          </w:pPr>
          <w:r>
            <w:rPr>
              <w:b/>
              <w:sz w:val="18"/>
              <w:szCs w:val="18"/>
            </w:rPr>
            <w:t>SERBEST İŞ MODELİNDE İŞLETMEDE MESLEKİ EĞİTİM</w:t>
          </w:r>
          <w:r w:rsidR="004F7167">
            <w:rPr>
              <w:b/>
              <w:sz w:val="18"/>
              <w:szCs w:val="18"/>
            </w:rPr>
            <w:t xml:space="preserve"> </w:t>
          </w:r>
          <w:r>
            <w:rPr>
              <w:b/>
              <w:sz w:val="18"/>
              <w:szCs w:val="18"/>
            </w:rPr>
            <w:t>BAŞVURU FORMU</w:t>
          </w:r>
        </w:p>
      </w:tc>
      <w:tc>
        <w:tcPr>
          <w:tcW w:w="3044" w:type="dxa"/>
          <w:vAlign w:val="center"/>
        </w:tcPr>
        <w:p w14:paraId="62746C49" w14:textId="77777777" w:rsidR="00A74195" w:rsidRPr="0092477C" w:rsidRDefault="00A74195" w:rsidP="00106216">
          <w:pPr>
            <w:pStyle w:val="Default"/>
            <w:jc w:val="center"/>
          </w:pPr>
        </w:p>
      </w:tc>
    </w:tr>
  </w:tbl>
  <w:p w14:paraId="4FDA095A" w14:textId="77777777" w:rsidR="001B1B83" w:rsidRDefault="001B1B83">
    <w:pPr>
      <w:pStyle w:val="stbilgi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9F1240A"/>
    <w:multiLevelType w:val="hybridMultilevel"/>
    <w:tmpl w:val="EDBE3FDC"/>
    <w:lvl w:ilvl="0" w:tplc="041F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98164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UxsTQyMzGyMDGxMDRT0lEKTi0uzszPAykwrgUA1k/dTiwAAAA="/>
  </w:docVars>
  <w:rsids>
    <w:rsidRoot w:val="006715EF"/>
    <w:rsid w:val="000048E4"/>
    <w:rsid w:val="00006090"/>
    <w:rsid w:val="00010A7D"/>
    <w:rsid w:val="000214D1"/>
    <w:rsid w:val="00021CFF"/>
    <w:rsid w:val="00022A7D"/>
    <w:rsid w:val="00026AA0"/>
    <w:rsid w:val="000278F6"/>
    <w:rsid w:val="000333D9"/>
    <w:rsid w:val="0005571F"/>
    <w:rsid w:val="00057184"/>
    <w:rsid w:val="00073FE9"/>
    <w:rsid w:val="0007426B"/>
    <w:rsid w:val="000805A5"/>
    <w:rsid w:val="000B53CD"/>
    <w:rsid w:val="000C1827"/>
    <w:rsid w:val="000C3991"/>
    <w:rsid w:val="000C5C78"/>
    <w:rsid w:val="000E3627"/>
    <w:rsid w:val="000F335F"/>
    <w:rsid w:val="000F4377"/>
    <w:rsid w:val="0011023C"/>
    <w:rsid w:val="0011288B"/>
    <w:rsid w:val="00116602"/>
    <w:rsid w:val="00117ACD"/>
    <w:rsid w:val="00145B78"/>
    <w:rsid w:val="00174E64"/>
    <w:rsid w:val="00191813"/>
    <w:rsid w:val="001943EA"/>
    <w:rsid w:val="001A35A3"/>
    <w:rsid w:val="001A6448"/>
    <w:rsid w:val="001B1B83"/>
    <w:rsid w:val="001B650C"/>
    <w:rsid w:val="001C19DD"/>
    <w:rsid w:val="001D4D11"/>
    <w:rsid w:val="001D63A6"/>
    <w:rsid w:val="001E4FD8"/>
    <w:rsid w:val="001F3302"/>
    <w:rsid w:val="00202917"/>
    <w:rsid w:val="00210947"/>
    <w:rsid w:val="00214C25"/>
    <w:rsid w:val="00254303"/>
    <w:rsid w:val="00260EAF"/>
    <w:rsid w:val="0026153B"/>
    <w:rsid w:val="00262471"/>
    <w:rsid w:val="00262804"/>
    <w:rsid w:val="00267637"/>
    <w:rsid w:val="00283342"/>
    <w:rsid w:val="00284FA6"/>
    <w:rsid w:val="00285133"/>
    <w:rsid w:val="00297190"/>
    <w:rsid w:val="002A1EB3"/>
    <w:rsid w:val="002C2F7C"/>
    <w:rsid w:val="00304A99"/>
    <w:rsid w:val="003100B1"/>
    <w:rsid w:val="0033444A"/>
    <w:rsid w:val="00337C3C"/>
    <w:rsid w:val="0035393B"/>
    <w:rsid w:val="003569F6"/>
    <w:rsid w:val="00361E88"/>
    <w:rsid w:val="0036729F"/>
    <w:rsid w:val="00370DE1"/>
    <w:rsid w:val="003746DA"/>
    <w:rsid w:val="0037611A"/>
    <w:rsid w:val="00386524"/>
    <w:rsid w:val="0039563F"/>
    <w:rsid w:val="003A2ED8"/>
    <w:rsid w:val="003B0578"/>
    <w:rsid w:val="003C4A48"/>
    <w:rsid w:val="003C665E"/>
    <w:rsid w:val="003E0B64"/>
    <w:rsid w:val="003E7404"/>
    <w:rsid w:val="003E774D"/>
    <w:rsid w:val="003F7C9B"/>
    <w:rsid w:val="00406078"/>
    <w:rsid w:val="004107E8"/>
    <w:rsid w:val="00412682"/>
    <w:rsid w:val="004207FB"/>
    <w:rsid w:val="004269FA"/>
    <w:rsid w:val="00431314"/>
    <w:rsid w:val="0043388E"/>
    <w:rsid w:val="00440579"/>
    <w:rsid w:val="00442E48"/>
    <w:rsid w:val="004461CC"/>
    <w:rsid w:val="00450E15"/>
    <w:rsid w:val="004545DF"/>
    <w:rsid w:val="004568A9"/>
    <w:rsid w:val="004606BD"/>
    <w:rsid w:val="00466A7D"/>
    <w:rsid w:val="004709B5"/>
    <w:rsid w:val="0047124D"/>
    <w:rsid w:val="004749ED"/>
    <w:rsid w:val="004A115C"/>
    <w:rsid w:val="004A7BF2"/>
    <w:rsid w:val="004B30B1"/>
    <w:rsid w:val="004C4325"/>
    <w:rsid w:val="004D513D"/>
    <w:rsid w:val="004D60B9"/>
    <w:rsid w:val="004D7FF3"/>
    <w:rsid w:val="004F697C"/>
    <w:rsid w:val="004F7167"/>
    <w:rsid w:val="00502E1F"/>
    <w:rsid w:val="0051437D"/>
    <w:rsid w:val="00522A8F"/>
    <w:rsid w:val="00540121"/>
    <w:rsid w:val="00542F5B"/>
    <w:rsid w:val="00562535"/>
    <w:rsid w:val="00565D3D"/>
    <w:rsid w:val="00576177"/>
    <w:rsid w:val="0058403F"/>
    <w:rsid w:val="00587029"/>
    <w:rsid w:val="00595335"/>
    <w:rsid w:val="005A1B10"/>
    <w:rsid w:val="005B000D"/>
    <w:rsid w:val="005C089D"/>
    <w:rsid w:val="005D230C"/>
    <w:rsid w:val="005D69A9"/>
    <w:rsid w:val="005E033E"/>
    <w:rsid w:val="005E2A8D"/>
    <w:rsid w:val="00605603"/>
    <w:rsid w:val="0060760E"/>
    <w:rsid w:val="0061368F"/>
    <w:rsid w:val="00615444"/>
    <w:rsid w:val="006232A5"/>
    <w:rsid w:val="00625A1B"/>
    <w:rsid w:val="006416A1"/>
    <w:rsid w:val="00641982"/>
    <w:rsid w:val="00647BCE"/>
    <w:rsid w:val="006715EF"/>
    <w:rsid w:val="0067167A"/>
    <w:rsid w:val="00674947"/>
    <w:rsid w:val="00674DA8"/>
    <w:rsid w:val="00677B57"/>
    <w:rsid w:val="006A0104"/>
    <w:rsid w:val="006C4560"/>
    <w:rsid w:val="006D0AC4"/>
    <w:rsid w:val="006D1E86"/>
    <w:rsid w:val="006E1C8A"/>
    <w:rsid w:val="006E4708"/>
    <w:rsid w:val="006F7F7F"/>
    <w:rsid w:val="0070267F"/>
    <w:rsid w:val="00702DCE"/>
    <w:rsid w:val="0070440A"/>
    <w:rsid w:val="0071218E"/>
    <w:rsid w:val="00714688"/>
    <w:rsid w:val="007443F3"/>
    <w:rsid w:val="00745C72"/>
    <w:rsid w:val="00757C7B"/>
    <w:rsid w:val="00760F64"/>
    <w:rsid w:val="00770673"/>
    <w:rsid w:val="00772F4A"/>
    <w:rsid w:val="007A14F2"/>
    <w:rsid w:val="007A746C"/>
    <w:rsid w:val="007B2AD8"/>
    <w:rsid w:val="007C0A1E"/>
    <w:rsid w:val="007D6036"/>
    <w:rsid w:val="007E277E"/>
    <w:rsid w:val="007F5AD9"/>
    <w:rsid w:val="007F7CCC"/>
    <w:rsid w:val="00825348"/>
    <w:rsid w:val="00827B80"/>
    <w:rsid w:val="00870AF8"/>
    <w:rsid w:val="008738DD"/>
    <w:rsid w:val="00881E3F"/>
    <w:rsid w:val="00882779"/>
    <w:rsid w:val="008B52F3"/>
    <w:rsid w:val="008B564F"/>
    <w:rsid w:val="008C71DD"/>
    <w:rsid w:val="008C7ACA"/>
    <w:rsid w:val="008E23EE"/>
    <w:rsid w:val="008E44A9"/>
    <w:rsid w:val="008E7E58"/>
    <w:rsid w:val="0090449E"/>
    <w:rsid w:val="00907E8E"/>
    <w:rsid w:val="00926AC3"/>
    <w:rsid w:val="00927CE1"/>
    <w:rsid w:val="009359F4"/>
    <w:rsid w:val="00935CB2"/>
    <w:rsid w:val="00943229"/>
    <w:rsid w:val="00943F2B"/>
    <w:rsid w:val="00953AD6"/>
    <w:rsid w:val="00953F7E"/>
    <w:rsid w:val="009547B8"/>
    <w:rsid w:val="00994719"/>
    <w:rsid w:val="00996D63"/>
    <w:rsid w:val="009A2151"/>
    <w:rsid w:val="009C6590"/>
    <w:rsid w:val="009D1B52"/>
    <w:rsid w:val="009E2EA3"/>
    <w:rsid w:val="009E58BF"/>
    <w:rsid w:val="009E7BD2"/>
    <w:rsid w:val="009F16D2"/>
    <w:rsid w:val="00A178F4"/>
    <w:rsid w:val="00A201DA"/>
    <w:rsid w:val="00A307D2"/>
    <w:rsid w:val="00A43252"/>
    <w:rsid w:val="00A47435"/>
    <w:rsid w:val="00A5029B"/>
    <w:rsid w:val="00A51EDC"/>
    <w:rsid w:val="00A611EF"/>
    <w:rsid w:val="00A70329"/>
    <w:rsid w:val="00A74195"/>
    <w:rsid w:val="00A83086"/>
    <w:rsid w:val="00A90996"/>
    <w:rsid w:val="00A942C5"/>
    <w:rsid w:val="00A978FE"/>
    <w:rsid w:val="00A97BD8"/>
    <w:rsid w:val="00AA5461"/>
    <w:rsid w:val="00AD2E19"/>
    <w:rsid w:val="00B164EC"/>
    <w:rsid w:val="00B22EE9"/>
    <w:rsid w:val="00B30C81"/>
    <w:rsid w:val="00B326AD"/>
    <w:rsid w:val="00B3599C"/>
    <w:rsid w:val="00B36FE4"/>
    <w:rsid w:val="00B4621D"/>
    <w:rsid w:val="00B47191"/>
    <w:rsid w:val="00B503B0"/>
    <w:rsid w:val="00B6260D"/>
    <w:rsid w:val="00B83084"/>
    <w:rsid w:val="00B83232"/>
    <w:rsid w:val="00B837FC"/>
    <w:rsid w:val="00B85B59"/>
    <w:rsid w:val="00B85C41"/>
    <w:rsid w:val="00BA3606"/>
    <w:rsid w:val="00BA390A"/>
    <w:rsid w:val="00BB72AF"/>
    <w:rsid w:val="00BC5E62"/>
    <w:rsid w:val="00BD0721"/>
    <w:rsid w:val="00C01046"/>
    <w:rsid w:val="00C04193"/>
    <w:rsid w:val="00C1003D"/>
    <w:rsid w:val="00C10E64"/>
    <w:rsid w:val="00C11778"/>
    <w:rsid w:val="00C12620"/>
    <w:rsid w:val="00C23274"/>
    <w:rsid w:val="00C2366B"/>
    <w:rsid w:val="00C534CC"/>
    <w:rsid w:val="00C53838"/>
    <w:rsid w:val="00C56E97"/>
    <w:rsid w:val="00C8351A"/>
    <w:rsid w:val="00C9282A"/>
    <w:rsid w:val="00CA423A"/>
    <w:rsid w:val="00CA53E0"/>
    <w:rsid w:val="00CA59B3"/>
    <w:rsid w:val="00CE59A8"/>
    <w:rsid w:val="00CE7077"/>
    <w:rsid w:val="00D21B61"/>
    <w:rsid w:val="00D239F5"/>
    <w:rsid w:val="00D423D9"/>
    <w:rsid w:val="00D5285F"/>
    <w:rsid w:val="00D537ED"/>
    <w:rsid w:val="00D6323D"/>
    <w:rsid w:val="00D67BF9"/>
    <w:rsid w:val="00D72426"/>
    <w:rsid w:val="00D76F52"/>
    <w:rsid w:val="00DC529F"/>
    <w:rsid w:val="00DC6C93"/>
    <w:rsid w:val="00DD2457"/>
    <w:rsid w:val="00DD3AAC"/>
    <w:rsid w:val="00DD4D9F"/>
    <w:rsid w:val="00DE4DED"/>
    <w:rsid w:val="00DF33A9"/>
    <w:rsid w:val="00E3057E"/>
    <w:rsid w:val="00E37D12"/>
    <w:rsid w:val="00E546B4"/>
    <w:rsid w:val="00E63249"/>
    <w:rsid w:val="00E72839"/>
    <w:rsid w:val="00E778C4"/>
    <w:rsid w:val="00E86ABD"/>
    <w:rsid w:val="00E86BA3"/>
    <w:rsid w:val="00E92B99"/>
    <w:rsid w:val="00E93464"/>
    <w:rsid w:val="00E95DF9"/>
    <w:rsid w:val="00EB4FC5"/>
    <w:rsid w:val="00EB6406"/>
    <w:rsid w:val="00EC5786"/>
    <w:rsid w:val="00EC6CD4"/>
    <w:rsid w:val="00ED683E"/>
    <w:rsid w:val="00EE146D"/>
    <w:rsid w:val="00EE76CD"/>
    <w:rsid w:val="00EF0328"/>
    <w:rsid w:val="00F07DBB"/>
    <w:rsid w:val="00F11A60"/>
    <w:rsid w:val="00F20425"/>
    <w:rsid w:val="00F246B2"/>
    <w:rsid w:val="00F25AD4"/>
    <w:rsid w:val="00F33E38"/>
    <w:rsid w:val="00F5218E"/>
    <w:rsid w:val="00F60DB1"/>
    <w:rsid w:val="00F65E40"/>
    <w:rsid w:val="00F93C5A"/>
    <w:rsid w:val="00FA1222"/>
    <w:rsid w:val="00FA1A1D"/>
    <w:rsid w:val="00FB26DA"/>
    <w:rsid w:val="00FE52CF"/>
    <w:rsid w:val="569F9F59"/>
    <w:rsid w:val="7261E6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51A873C0"/>
  <w15:docId w15:val="{11F840A6-F04D-4C21-8C35-E90890394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07E8E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bilgi1">
    <w:name w:val="Üstbilgi1"/>
    <w:basedOn w:val="Normal"/>
    <w:rsid w:val="006715EF"/>
    <w:pPr>
      <w:tabs>
        <w:tab w:val="center" w:pos="4536"/>
        <w:tab w:val="right" w:pos="9072"/>
      </w:tabs>
    </w:pPr>
  </w:style>
  <w:style w:type="paragraph" w:customStyle="1" w:styleId="Altbilgi1">
    <w:name w:val="Altbilgi1"/>
    <w:basedOn w:val="Normal"/>
    <w:rsid w:val="006715E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rsid w:val="006715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uiPriority w:val="99"/>
    <w:rsid w:val="004B30B1"/>
    <w:rPr>
      <w:color w:val="0000FF"/>
      <w:u w:val="single"/>
    </w:rPr>
  </w:style>
  <w:style w:type="paragraph" w:styleId="BalonMetni">
    <w:name w:val="Balloon Text"/>
    <w:basedOn w:val="Normal"/>
    <w:link w:val="BalonMetniChar"/>
    <w:semiHidden/>
    <w:rsid w:val="008B52F3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locked/>
    <w:rsid w:val="008B52F3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B1B83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stBilgi">
    <w:name w:val="header"/>
    <w:basedOn w:val="Normal"/>
    <w:link w:val="stBilgiChar"/>
    <w:rsid w:val="0037611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37611A"/>
    <w:rPr>
      <w:sz w:val="24"/>
      <w:szCs w:val="24"/>
    </w:rPr>
  </w:style>
  <w:style w:type="paragraph" w:styleId="AltBilgi">
    <w:name w:val="footer"/>
    <w:basedOn w:val="Normal"/>
    <w:link w:val="AltBilgiChar"/>
    <w:rsid w:val="0037611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37611A"/>
    <w:rPr>
      <w:sz w:val="24"/>
      <w:szCs w:val="24"/>
    </w:rPr>
  </w:style>
  <w:style w:type="character" w:styleId="AklamaBavurusu">
    <w:name w:val="annotation reference"/>
    <w:basedOn w:val="VarsaylanParagrafYazTipi"/>
    <w:rsid w:val="00A43252"/>
    <w:rPr>
      <w:sz w:val="16"/>
      <w:szCs w:val="16"/>
    </w:rPr>
  </w:style>
  <w:style w:type="paragraph" w:styleId="AklamaMetni">
    <w:name w:val="annotation text"/>
    <w:basedOn w:val="Normal"/>
    <w:link w:val="AklamaMetniChar"/>
    <w:rsid w:val="00A43252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rsid w:val="00A43252"/>
  </w:style>
  <w:style w:type="paragraph" w:styleId="AklamaKonusu">
    <w:name w:val="annotation subject"/>
    <w:basedOn w:val="AklamaMetni"/>
    <w:next w:val="AklamaMetni"/>
    <w:link w:val="AklamaKonusuChar"/>
    <w:rsid w:val="00A43252"/>
    <w:rPr>
      <w:b/>
      <w:bCs/>
    </w:rPr>
  </w:style>
  <w:style w:type="character" w:customStyle="1" w:styleId="AklamaKonusuChar">
    <w:name w:val="Açıklama Konusu Char"/>
    <w:basedOn w:val="AklamaMetniChar"/>
    <w:link w:val="AklamaKonusu"/>
    <w:rsid w:val="00A432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05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90</Words>
  <Characters>696</Characters>
  <Application>Microsoft Office Word</Application>
  <DocSecurity>0</DocSecurity>
  <Lines>139</Lines>
  <Paragraphs>8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Prive</Company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a Doğan</dc:creator>
  <cp:keywords/>
  <dc:description/>
  <cp:lastModifiedBy>FEYZA ERDOĞAN</cp:lastModifiedBy>
  <cp:revision>8</cp:revision>
  <cp:lastPrinted>2016-04-19T11:24:00Z</cp:lastPrinted>
  <dcterms:created xsi:type="dcterms:W3CDTF">2025-12-09T20:57:00Z</dcterms:created>
  <dcterms:modified xsi:type="dcterms:W3CDTF">2025-12-11T21:59:00Z</dcterms:modified>
</cp:coreProperties>
</file>